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Pr="00E05C6B" w:rsidR="009107D6" w:rsidP="009107D6" w:rsidRDefault="007F5475" w14:paraId="4421AEBE" w14:textId="77777777"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Pr="005149F4" w:rsidR="009107D6">
        <w:rPr>
          <w:bCs/>
        </w:rPr>
        <w:t xml:space="preserve">DCEG Fellows </w:t>
      </w:r>
      <w:r w:rsidR="009107D6">
        <w:rPr>
          <w:bCs/>
        </w:rPr>
        <w:t>Training Symposium 2021 (NCI)</w:t>
      </w:r>
    </w:p>
    <w:p w:rsidRPr="00B72817" w:rsidR="00F7039F" w:rsidP="00F7039F" w:rsidRDefault="00F7039F" w14:paraId="769D8BF4" w14:textId="5B399261">
      <w:pPr>
        <w:rPr>
          <w:rFonts w:ascii="Cambria" w:hAnsi="Cambria"/>
        </w:rPr>
      </w:pPr>
    </w:p>
    <w:p w:rsidRPr="00B72817" w:rsidR="00F972F3" w:rsidP="00434E33" w:rsidRDefault="00F972F3" w14:paraId="66BE1605" w14:textId="150F043C">
      <w:pPr>
        <w:rPr>
          <w:rFonts w:ascii="Cambria" w:hAnsi="Cambria"/>
        </w:rPr>
      </w:pP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="009107D6" w:rsidP="009107D6" w:rsidRDefault="00F15956" w14:paraId="201326B9" w14:textId="41C525DD"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="009107D6">
        <w:t>To solicit registration information from the current fellows in the Division of Cancer Epidemiology and Genetics (DCEG) Fellowship program at the National Cancer Institute (NCI)</w:t>
      </w:r>
      <w:r w:rsidR="003408A5">
        <w:t xml:space="preserve"> for the 13</w:t>
      </w:r>
      <w:r w:rsidRPr="003408A5" w:rsidR="003408A5">
        <w:rPr>
          <w:vertAlign w:val="superscript"/>
        </w:rPr>
        <w:t>th</w:t>
      </w:r>
      <w:r w:rsidR="003408A5">
        <w:t xml:space="preserve"> Annual DCEG Fellows Training Symposium</w:t>
      </w:r>
      <w:r w:rsidR="009107D6">
        <w:t xml:space="preserve">. </w:t>
      </w:r>
      <w:r w:rsidR="003408A5">
        <w:t xml:space="preserve">This Symposium will be a </w:t>
      </w:r>
      <w:proofErr w:type="gramStart"/>
      <w:r w:rsidR="003408A5">
        <w:t>one day</w:t>
      </w:r>
      <w:proofErr w:type="gramEnd"/>
      <w:r w:rsidR="003408A5">
        <w:t xml:space="preserve"> virtual event comprising of four keynote speakers and a closing panel discussion. </w:t>
      </w:r>
      <w:r w:rsidR="009107D6">
        <w:t>This registration collects minimal information regarding fellow demographics and personal queries for symposium speakers</w:t>
      </w:r>
      <w:r w:rsidR="003408A5">
        <w:t xml:space="preserve"> during the panel discussion</w:t>
      </w:r>
      <w:r w:rsidR="009107D6">
        <w:t xml:space="preserve">. </w:t>
      </w:r>
      <w:r w:rsidRPr="0096707E" w:rsidR="009107D6">
        <w:t xml:space="preserve">Data collection is voluntary, statistical rigor is not required, the </w:t>
      </w:r>
      <w:r w:rsidR="00252FA5">
        <w:t>registration</w:t>
      </w:r>
      <w:r w:rsidRPr="0096707E" w:rsidR="009107D6">
        <w:t xml:space="preserve"> is of low burden, and public dissemination of the results is not intended.</w:t>
      </w:r>
      <w:r w:rsidR="009107D6">
        <w:t xml:space="preserve"> The results of the registration will be provided to the DCEG Office of Education to account for expected symposium attendance and potential panel discussion topics based on fellows’ queries.  </w:t>
      </w:r>
    </w:p>
    <w:p w:rsidRPr="00B72817" w:rsidR="00652258" w:rsidP="005E6331" w:rsidRDefault="00652258" w14:paraId="2E0F4D7E" w14:textId="19C14972">
      <w:pPr>
        <w:rPr>
          <w:rFonts w:ascii="Cambria" w:hAnsi="Cambria"/>
        </w:rPr>
      </w:pP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A4F94" w:rsidR="009107D6" w:rsidP="009107D6" w:rsidRDefault="00434E33" w14:paraId="3976109D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9107D6">
        <w:rPr>
          <w:color w:val="333333"/>
          <w:shd w:val="clear" w:color="auto" w:fill="FFFFFF"/>
        </w:rPr>
        <w:t>All current DCEG training fellows including, cancer prevention fellows, research fellows, visiting fellows, and CRTA fellows.</w:t>
      </w:r>
    </w:p>
    <w:p w:rsidRPr="00B72817" w:rsidR="00434E33" w:rsidP="00434E33" w:rsidRDefault="00434E33" w14:paraId="76E47449" w14:textId="01682AA9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B72817" w:rsidR="00652258" w:rsidP="00F60930" w:rsidRDefault="00652258" w14:paraId="7CAAC74D" w14:textId="3EACBD93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7A473AA5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9107D6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7CF7EC35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9107D6">
        <w:rPr>
          <w:rFonts w:ascii="Cambria" w:hAnsi="Cambria"/>
          <w:bCs/>
          <w:szCs w:val="20"/>
          <w:lang w:eastAsia="zh-CN"/>
        </w:rPr>
        <w:t xml:space="preserve"> Diane Wigfield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87606" w:rsidRDefault="00887606" w14:paraId="5A6C181B" w14:textId="77777777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br w:type="page"/>
      </w:r>
    </w:p>
    <w:p w:rsidRPr="00B72817" w:rsidR="009C13B9" w:rsidP="009C13B9" w:rsidRDefault="009C13B9" w14:paraId="6BB25BD4" w14:textId="1D68C27F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</w:t>
      </w:r>
      <w:r w:rsidRPr="009107D6">
        <w:rPr>
          <w:rFonts w:ascii="Cambria" w:hAnsi="Cambria"/>
          <w:b/>
          <w:bCs/>
          <w:szCs w:val="20"/>
          <w:lang w:eastAsia="zh-CN"/>
        </w:rPr>
        <w:t>:</w:t>
      </w:r>
      <w:r w:rsidRPr="009107D6" w:rsidR="00B72817">
        <w:rPr>
          <w:rFonts w:ascii="Cambria" w:hAnsi="Cambria"/>
          <w:bCs/>
          <w:szCs w:val="20"/>
          <w:lang w:eastAsia="zh-CN"/>
        </w:rPr>
        <w:t xml:space="preserve"> If you are collecting name and email, then check yes for PII.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2D9172EE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3FF2D546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61ECBCD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5D865FC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9107D6" w14:paraId="206F4677" w14:textId="15D0D95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5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9107D6" w14:paraId="67EF0923" w14:textId="00C0583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E20FC1" w14:paraId="583E6F9C" w14:textId="56B54CD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E20FC1" w14:paraId="6E4CA316" w14:textId="781AED2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5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9107D6" w:rsidR="008F53FA" w:rsidP="006F13D9" w:rsidRDefault="009107D6" w14:paraId="0522A9B4" w14:textId="1D73E0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07D6">
              <w:rPr>
                <w:rFonts w:ascii="Cambria" w:hAnsi="Cambria"/>
                <w:b/>
                <w:szCs w:val="20"/>
                <w:lang w:eastAsia="zh-CN"/>
              </w:rPr>
              <w:t>15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9107D6" w:rsidR="008F53FA" w:rsidP="006F13D9" w:rsidRDefault="00E20FC1" w14:paraId="11F02543" w14:textId="520D96EE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25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E20FC1" w14:paraId="4EF49E72" w14:textId="495BA1A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5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1A7C504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037A1FF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E20FC1">
              <w:rPr>
                <w:rFonts w:ascii="Cambria" w:hAnsi="Cambria"/>
                <w:bCs/>
                <w:szCs w:val="20"/>
                <w:lang w:eastAsia="zh-CN"/>
              </w:rPr>
              <w:t>1,173.75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4731AFBB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E20FC1">
              <w:rPr>
                <w:rFonts w:ascii="Cambria" w:hAnsi="Cambria"/>
                <w:b/>
                <w:bCs/>
                <w:szCs w:val="20"/>
                <w:lang w:eastAsia="zh-CN"/>
              </w:rPr>
              <w:t>1,173.75</w:t>
            </w:r>
          </w:p>
        </w:tc>
      </w:tr>
    </w:tbl>
    <w:p w:rsidRPr="00B72817" w:rsidR="008F53FA" w:rsidP="008F53FA" w:rsidRDefault="008F53FA" w14:paraId="0385757C" w14:textId="58C534DA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35656E80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9107D6">
        <w:rPr>
          <w:rFonts w:ascii="Cambria" w:hAnsi="Cambria"/>
          <w:bCs/>
          <w:szCs w:val="20"/>
          <w:lang w:eastAsia="zh-CN"/>
        </w:rPr>
        <w:t>1,446.53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9107D6" w:rsidP="008F53FA" w:rsidRDefault="009107D6" w14:paraId="41361729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9107D6" w14:paraId="45AE99D6" w14:textId="68B6F208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   Program Coordinator</w:t>
            </w:r>
          </w:p>
        </w:tc>
        <w:tc>
          <w:tcPr>
            <w:tcW w:w="1440" w:type="dxa"/>
            <w:vAlign w:val="center"/>
          </w:tcPr>
          <w:p w:rsidRPr="00B72817" w:rsidR="008F53FA" w:rsidP="006F13D9" w:rsidRDefault="009107D6" w14:paraId="5650848D" w14:textId="37220D7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1/5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F53FA" w14:paraId="69F9FEF2" w14:textId="3DFABA9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82,453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9107D6" w14:paraId="36B66F11" w14:textId="56D5BAE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04E10CB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824.53</w:t>
            </w:r>
          </w:p>
        </w:tc>
      </w:tr>
      <w:tr w:rsidRPr="00B72817" w:rsidR="008F53FA" w:rsidTr="00FA0125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31B4C6A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622.00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7F3500A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2F67E62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749BF782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/>
                <w:bCs/>
                <w:szCs w:val="20"/>
                <w:lang w:eastAsia="zh-CN"/>
              </w:rPr>
              <w:t>1,446.53</w:t>
            </w:r>
          </w:p>
        </w:tc>
      </w:tr>
    </w:tbl>
    <w:p w:rsidR="008F53FA" w:rsidP="008F53FA" w:rsidRDefault="00F54EAF" w14:paraId="402FDE40" w14:textId="579FE4C2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900CFB" w:rsidR="009107D6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B72817" w:rsidP="008F53FA" w:rsidRDefault="00B72817" w14:paraId="642988C2" w14:textId="0F4CF92C">
      <w:pPr>
        <w:rPr>
          <w:rFonts w:ascii="Cambria" w:hAnsi="Cambria"/>
          <w:b/>
          <w:bCs/>
        </w:rPr>
      </w:pPr>
    </w:p>
    <w:p w:rsidRPr="00B72817" w:rsidR="009107D6" w:rsidP="008F53FA" w:rsidRDefault="009107D6" w14:paraId="16FFCA34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16DE410D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spondents</w:t>
      </w:r>
      <w:proofErr w:type="spellEnd"/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="009107D6">
        <w:rPr>
          <w:rFonts w:ascii="Cambria" w:hAnsi="Cambria"/>
          <w:bCs/>
          <w:szCs w:val="20"/>
          <w:lang w:eastAsia="zh-CN"/>
        </w:rPr>
        <w:t xml:space="preserve"> 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9107D6" w:rsidP="009107D6" w:rsidRDefault="009107D6" w14:paraId="4C69B3E4" w14:textId="77777777">
      <w:pPr>
        <w:ind w:left="720"/>
        <w:rPr>
          <w:bCs/>
          <w:szCs w:val="20"/>
          <w:lang w:eastAsia="zh-CN"/>
        </w:rPr>
      </w:pPr>
    </w:p>
    <w:p w:rsidRPr="00676C3C" w:rsidR="009107D6" w:rsidP="009107D6" w:rsidRDefault="009107D6" w14:paraId="37595847" w14:textId="10E56BEA">
      <w:pPr>
        <w:ind w:left="720"/>
        <w:rPr>
          <w:bCs/>
          <w:szCs w:val="20"/>
          <w:lang w:eastAsia="zh-CN"/>
        </w:rPr>
      </w:pPr>
      <w:r>
        <w:rPr>
          <w:bCs/>
          <w:szCs w:val="20"/>
          <w:lang w:eastAsia="zh-CN"/>
        </w:rPr>
        <w:t xml:space="preserve">We will be sending out the electronic registration to all fellows on the NCI DCEG Fellows Listserv. This listserv (approximately n=150) includes current DCEG fellows of multiple professional designations (e.g. post-baccalaureate, postdoctoral, and </w:t>
      </w:r>
      <w:proofErr w:type="gramStart"/>
      <w:r>
        <w:rPr>
          <w:bCs/>
          <w:szCs w:val="20"/>
          <w:lang w:eastAsia="zh-CN"/>
        </w:rPr>
        <w:t>masters</w:t>
      </w:r>
      <w:proofErr w:type="gramEnd"/>
      <w:r>
        <w:rPr>
          <w:bCs/>
          <w:szCs w:val="20"/>
          <w:lang w:eastAsia="zh-CN"/>
        </w:rPr>
        <w:t xml:space="preserve"> level) and multiple hiring mechanisms (e.g. CRTA, Visiting Fellows, etc.). The registration will be sent to all listserv members  </w:t>
      </w: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2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67724AD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0E272166">
      <w:pPr>
        <w:rPr>
          <w:rFonts w:ascii="Cambria" w:hAnsi="Cambria"/>
          <w:bCs/>
          <w:szCs w:val="20"/>
          <w:lang w:eastAsia="zh-CN"/>
        </w:rPr>
      </w:pPr>
      <w:bookmarkStart w:name="_Hlk32581729" w:id="3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FA0125" w:rsidR="005E714A" w:rsidP="00D84230" w:rsidRDefault="005E714A" w14:paraId="245E191C" w14:textId="410D4485">
      <w:pPr>
        <w:rPr>
          <w:rFonts w:ascii="Cambria" w:hAnsi="Cambria"/>
          <w:b/>
          <w:sz w:val="22"/>
          <w:szCs w:val="22"/>
          <w:highlight w:val="yellow"/>
        </w:rPr>
      </w:pPr>
    </w:p>
    <w:sectPr w:rsidRPr="00FA0125" w:rsidR="005E714A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95884" w14:textId="77777777" w:rsidR="00AA7BCF" w:rsidRDefault="00AA7BCF">
      <w:r>
        <w:separator/>
      </w:r>
    </w:p>
  </w:endnote>
  <w:endnote w:type="continuationSeparator" w:id="0">
    <w:p w14:paraId="557AC506" w14:textId="77777777" w:rsidR="00AA7BCF" w:rsidRDefault="00AA7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EA8A10" w14:textId="77777777" w:rsidR="00AA7BCF" w:rsidRDefault="00AA7BCF">
      <w:r>
        <w:separator/>
      </w:r>
    </w:p>
  </w:footnote>
  <w:footnote w:type="continuationSeparator" w:id="0">
    <w:p w14:paraId="6B6D0C37" w14:textId="77777777" w:rsidR="00AA7BCF" w:rsidRDefault="00AA7B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03C"/>
    <w:rsid w:val="00080BA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2FA5"/>
    <w:rsid w:val="002536E4"/>
    <w:rsid w:val="00263A00"/>
    <w:rsid w:val="00263C3D"/>
    <w:rsid w:val="00274D0B"/>
    <w:rsid w:val="002777B1"/>
    <w:rsid w:val="00284110"/>
    <w:rsid w:val="002B3C95"/>
    <w:rsid w:val="002B7CDB"/>
    <w:rsid w:val="002D0B92"/>
    <w:rsid w:val="002D16AD"/>
    <w:rsid w:val="002D26E2"/>
    <w:rsid w:val="00337912"/>
    <w:rsid w:val="003408A5"/>
    <w:rsid w:val="00350CE6"/>
    <w:rsid w:val="00355051"/>
    <w:rsid w:val="003668D6"/>
    <w:rsid w:val="003A4B16"/>
    <w:rsid w:val="003A7074"/>
    <w:rsid w:val="003C66F8"/>
    <w:rsid w:val="003D4ADA"/>
    <w:rsid w:val="003D5BBE"/>
    <w:rsid w:val="003E0468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D6E14"/>
    <w:rsid w:val="005009B0"/>
    <w:rsid w:val="005034D7"/>
    <w:rsid w:val="00507E6F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107D6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A7BCF"/>
    <w:rsid w:val="00AB430B"/>
    <w:rsid w:val="00AC60E8"/>
    <w:rsid w:val="00AE14B1"/>
    <w:rsid w:val="00AE1809"/>
    <w:rsid w:val="00AE64A7"/>
    <w:rsid w:val="00B47DB5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A3C67"/>
    <w:rsid w:val="00DB4A58"/>
    <w:rsid w:val="00DB59D0"/>
    <w:rsid w:val="00DC33D3"/>
    <w:rsid w:val="00E12A98"/>
    <w:rsid w:val="00E15B62"/>
    <w:rsid w:val="00E17371"/>
    <w:rsid w:val="00E20FC1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972F3"/>
    <w:rsid w:val="00F976B0"/>
    <w:rsid w:val="00FA0125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82</Words>
  <Characters>415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4-09T15:04:00Z</dcterms:created>
  <dcterms:modified xsi:type="dcterms:W3CDTF">2021-04-09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